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3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5"/>
        <w:gridCol w:w="5412"/>
        <w:gridCol w:w="1866"/>
      </w:tblGrid>
      <w:tr w:rsidR="003A20D8" w14:paraId="3606AFE4" w14:textId="77777777" w:rsidTr="000817D3">
        <w:trPr>
          <w:trHeight w:val="1485"/>
          <w:jc w:val="center"/>
        </w:trPr>
        <w:tc>
          <w:tcPr>
            <w:tcW w:w="3055" w:type="dxa"/>
            <w:vAlign w:val="center"/>
          </w:tcPr>
          <w:p w14:paraId="09142707" w14:textId="77777777" w:rsidR="003A20D8" w:rsidRDefault="003A20D8" w:rsidP="000817D3">
            <w:pPr>
              <w:pStyle w:val="Header"/>
              <w:jc w:val="center"/>
            </w:pPr>
            <w:r>
              <w:rPr>
                <w:noProof/>
                <w:lang w:eastAsia="en-US"/>
              </w:rPr>
              <w:drawing>
                <wp:inline distT="0" distB="0" distL="0" distR="0" wp14:anchorId="5C3734BA" wp14:editId="4CEEB430">
                  <wp:extent cx="1815863" cy="54165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1853" cy="543442"/>
                          </a:xfrm>
                          <a:prstGeom prst="rect">
                            <a:avLst/>
                          </a:prstGeom>
                        </pic:spPr>
                      </pic:pic>
                    </a:graphicData>
                  </a:graphic>
                </wp:inline>
              </w:drawing>
            </w:r>
          </w:p>
        </w:tc>
        <w:tc>
          <w:tcPr>
            <w:tcW w:w="5459" w:type="dxa"/>
            <w:vAlign w:val="center"/>
          </w:tcPr>
          <w:p w14:paraId="6529E0AD" w14:textId="77777777" w:rsidR="003A20D8" w:rsidRPr="009545C4" w:rsidRDefault="003A20D8" w:rsidP="000817D3">
            <w:pPr>
              <w:pStyle w:val="Header"/>
              <w:jc w:val="center"/>
              <w:rPr>
                <w:rFonts w:ascii="Times New Roman" w:hAnsi="Times New Roman" w:cs="Times New Roman"/>
                <w:sz w:val="44"/>
                <w:szCs w:val="44"/>
              </w:rPr>
            </w:pPr>
            <w:r w:rsidRPr="001F779F">
              <w:rPr>
                <w:rFonts w:ascii="Times New Roman" w:hAnsi="Times New Roman" w:cs="Times New Roman"/>
                <w:sz w:val="48"/>
                <w:szCs w:val="44"/>
              </w:rPr>
              <w:t>Information Sciences and Technology Department</w:t>
            </w:r>
          </w:p>
        </w:tc>
        <w:tc>
          <w:tcPr>
            <w:tcW w:w="1839" w:type="dxa"/>
            <w:vAlign w:val="center"/>
          </w:tcPr>
          <w:p w14:paraId="129D4257" w14:textId="77777777" w:rsidR="003A20D8" w:rsidRDefault="003A20D8" w:rsidP="000817D3">
            <w:pPr>
              <w:pStyle w:val="Header"/>
              <w:jc w:val="center"/>
            </w:pPr>
            <w:r>
              <w:rPr>
                <w:noProof/>
                <w:lang w:eastAsia="en-US"/>
              </w:rPr>
              <w:drawing>
                <wp:inline distT="0" distB="0" distL="0" distR="0" wp14:anchorId="7C836F7F" wp14:editId="59596813">
                  <wp:extent cx="1047750" cy="1024484"/>
                  <wp:effectExtent l="0" t="0" r="0"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1583" cy="1028232"/>
                          </a:xfrm>
                          <a:prstGeom prst="rect">
                            <a:avLst/>
                          </a:prstGeom>
                          <a:noFill/>
                        </pic:spPr>
                      </pic:pic>
                    </a:graphicData>
                  </a:graphic>
                </wp:inline>
              </w:drawing>
            </w:r>
          </w:p>
        </w:tc>
      </w:tr>
    </w:tbl>
    <w:p w14:paraId="39967EB7" w14:textId="17563FFA" w:rsidR="00AC0D73" w:rsidRDefault="001F779F" w:rsidP="001F779F">
      <w:pPr>
        <w:tabs>
          <w:tab w:val="center" w:pos="5400"/>
          <w:tab w:val="right" w:pos="10800"/>
        </w:tabs>
        <w:spacing w:after="0"/>
        <w:rPr>
          <w:rFonts w:ascii="Times New Roman" w:hAnsi="Times New Roman" w:cs="Times New Roman"/>
          <w:b/>
          <w:color w:val="2E74B5" w:themeColor="accent5" w:themeShade="BF"/>
          <w:sz w:val="36"/>
          <w:szCs w:val="36"/>
        </w:rPr>
      </w:pPr>
      <w:r>
        <w:rPr>
          <w:rFonts w:ascii="Times New Roman" w:hAnsi="Times New Roman" w:cs="Times New Roman"/>
          <w:b/>
          <w:color w:val="2E74B5" w:themeColor="accent5" w:themeShade="BF"/>
          <w:sz w:val="36"/>
          <w:szCs w:val="36"/>
        </w:rPr>
        <w:tab/>
      </w:r>
      <w:r w:rsidR="00802982">
        <w:rPr>
          <w:rFonts w:ascii="Times New Roman" w:hAnsi="Times New Roman" w:cs="Times New Roman"/>
          <w:b/>
          <w:color w:val="2E74B5" w:themeColor="accent5" w:themeShade="BF"/>
          <w:sz w:val="36"/>
          <w:szCs w:val="36"/>
        </w:rPr>
        <w:t>NSSA-220</w:t>
      </w:r>
      <w:r w:rsidR="00AC0D73">
        <w:rPr>
          <w:rFonts w:ascii="Times New Roman" w:hAnsi="Times New Roman" w:cs="Times New Roman"/>
          <w:b/>
          <w:color w:val="2E74B5" w:themeColor="accent5" w:themeShade="BF"/>
          <w:sz w:val="36"/>
          <w:szCs w:val="36"/>
        </w:rPr>
        <w:t xml:space="preserve"> </w:t>
      </w:r>
      <w:r w:rsidR="007744D8">
        <w:rPr>
          <w:rFonts w:ascii="Times New Roman" w:hAnsi="Times New Roman" w:cs="Times New Roman"/>
          <w:b/>
          <w:color w:val="2E74B5" w:themeColor="accent5" w:themeShade="BF"/>
          <w:sz w:val="36"/>
          <w:szCs w:val="36"/>
        </w:rPr>
        <w:t>Task Automation</w:t>
      </w:r>
      <w:r w:rsidR="00495374">
        <w:rPr>
          <w:rFonts w:ascii="Times New Roman" w:hAnsi="Times New Roman" w:cs="Times New Roman"/>
          <w:b/>
          <w:color w:val="2E74B5" w:themeColor="accent5" w:themeShade="BF"/>
          <w:sz w:val="36"/>
          <w:szCs w:val="36"/>
        </w:rPr>
        <w:t xml:space="preserve"> </w:t>
      </w:r>
      <w:r w:rsidR="00802982">
        <w:rPr>
          <w:rFonts w:ascii="Times New Roman" w:hAnsi="Times New Roman" w:cs="Times New Roman"/>
          <w:b/>
          <w:color w:val="2E74B5" w:themeColor="accent5" w:themeShade="BF"/>
          <w:sz w:val="36"/>
          <w:szCs w:val="36"/>
        </w:rPr>
        <w:t>Using Interpretive Languages</w:t>
      </w:r>
      <w:r>
        <w:rPr>
          <w:rFonts w:ascii="Times New Roman" w:hAnsi="Times New Roman" w:cs="Times New Roman"/>
          <w:b/>
          <w:color w:val="2E74B5" w:themeColor="accent5" w:themeShade="BF"/>
          <w:sz w:val="36"/>
          <w:szCs w:val="36"/>
        </w:rPr>
        <w:tab/>
      </w:r>
    </w:p>
    <w:p w14:paraId="5D8817DB" w14:textId="32039F4A" w:rsidR="003A20D8" w:rsidRDefault="003A20D8" w:rsidP="003A20D8">
      <w:pPr>
        <w:spacing w:after="0"/>
        <w:jc w:val="center"/>
        <w:rPr>
          <w:rFonts w:ascii="Times New Roman" w:hAnsi="Times New Roman" w:cs="Times New Roman"/>
          <w:color w:val="2E74B5" w:themeColor="accent5" w:themeShade="BF"/>
          <w:sz w:val="36"/>
          <w:szCs w:val="36"/>
        </w:rPr>
      </w:pPr>
      <w:r w:rsidRPr="003A20D8">
        <w:rPr>
          <w:rFonts w:ascii="Times New Roman" w:hAnsi="Times New Roman" w:cs="Times New Roman"/>
          <w:b/>
          <w:color w:val="2E74B5" w:themeColor="accent5" w:themeShade="BF"/>
          <w:sz w:val="36"/>
          <w:szCs w:val="36"/>
        </w:rPr>
        <w:t xml:space="preserve">Lab </w:t>
      </w:r>
      <w:r w:rsidR="00F9016C">
        <w:rPr>
          <w:rFonts w:ascii="Times New Roman" w:hAnsi="Times New Roman" w:cs="Times New Roman"/>
          <w:b/>
          <w:color w:val="2E74B5" w:themeColor="accent5" w:themeShade="BF"/>
          <w:sz w:val="36"/>
          <w:szCs w:val="36"/>
        </w:rPr>
        <w:t>4</w:t>
      </w:r>
      <w:r w:rsidRPr="003A20D8">
        <w:rPr>
          <w:rFonts w:ascii="Times New Roman" w:hAnsi="Times New Roman" w:cs="Times New Roman"/>
          <w:b/>
          <w:color w:val="2E74B5" w:themeColor="accent5" w:themeShade="BF"/>
          <w:sz w:val="36"/>
          <w:szCs w:val="36"/>
        </w:rPr>
        <w:t>:</w:t>
      </w:r>
      <w:r w:rsidRPr="003A20D8">
        <w:rPr>
          <w:rFonts w:ascii="Times New Roman" w:hAnsi="Times New Roman" w:cs="Times New Roman"/>
          <w:color w:val="2E74B5" w:themeColor="accent5" w:themeShade="BF"/>
          <w:sz w:val="36"/>
          <w:szCs w:val="36"/>
        </w:rPr>
        <w:t xml:space="preserve"> </w:t>
      </w:r>
      <w:r w:rsidR="00772EE6">
        <w:rPr>
          <w:rFonts w:ascii="Times New Roman" w:hAnsi="Times New Roman" w:cs="Times New Roman"/>
          <w:color w:val="2E74B5" w:themeColor="accent5" w:themeShade="BF"/>
          <w:sz w:val="36"/>
          <w:szCs w:val="36"/>
        </w:rPr>
        <w:t>Python Data Visualization</w:t>
      </w:r>
    </w:p>
    <w:p w14:paraId="4908238B" w14:textId="32B562E1" w:rsidR="003A20D8" w:rsidRDefault="0060026C" w:rsidP="005973D3">
      <w:pPr>
        <w:pStyle w:val="Heading1"/>
        <w:spacing w:after="240"/>
        <w:rPr>
          <w:rStyle w:val="IntenseReference"/>
        </w:rPr>
      </w:pPr>
      <w:r>
        <w:rPr>
          <w:rStyle w:val="IntenseReference"/>
        </w:rPr>
        <w:t>Instructions</w:t>
      </w:r>
    </w:p>
    <w:p w14:paraId="5F7C9889" w14:textId="2693A66A" w:rsidR="00401874" w:rsidRDefault="002501D0" w:rsidP="00401874">
      <w:r>
        <w:t xml:space="preserve">The purpose of this lab is to automate the creation of the line plots that were generated as part of the Excel sheet provided </w:t>
      </w:r>
      <w:r w:rsidR="007D5F7D">
        <w:t>in</w:t>
      </w:r>
      <w:bookmarkStart w:id="0" w:name="_GoBack"/>
      <w:bookmarkEnd w:id="0"/>
      <w:r>
        <w:t xml:space="preserve"> the </w:t>
      </w:r>
      <w:r w:rsidR="007E12C6">
        <w:t>application performance monitoring</w:t>
      </w:r>
      <w:r>
        <w:t xml:space="preserve"> project</w:t>
      </w:r>
      <w:r w:rsidR="00C3294C">
        <w:t>.</w:t>
      </w:r>
      <w:r>
        <w:t xml:space="preserve"> You</w:t>
      </w:r>
      <w:r w:rsidR="002478B6">
        <w:t>r Python script</w:t>
      </w:r>
      <w:r>
        <w:t xml:space="preserve"> will be creating 5 plots, just as you did for the project, using an example output </w:t>
      </w:r>
      <w:r w:rsidR="00F32EED">
        <w:t xml:space="preserve">data </w:t>
      </w:r>
      <w:r>
        <w:t>set from a past project submission.</w:t>
      </w:r>
    </w:p>
    <w:p w14:paraId="6110978C" w14:textId="12DFFAD8" w:rsidR="00DA5536" w:rsidRPr="006F3076" w:rsidRDefault="00DA5536" w:rsidP="00DA5536">
      <w:r>
        <w:t xml:space="preserve">The lab should be completed and submitted on an individual basis, but feel free to work with other classmates and ask for help from your instructor and TA as needed. When complete, submit </w:t>
      </w:r>
      <w:r w:rsidR="00FE4FD8">
        <w:t>all image files and your</w:t>
      </w:r>
      <w:r>
        <w:t xml:space="preserve"> script in a zip file called Lab</w:t>
      </w:r>
      <w:r w:rsidR="00F9016C">
        <w:t>4</w:t>
      </w:r>
      <w:r>
        <w:t xml:space="preserve">.zip to the Lab </w:t>
      </w:r>
      <w:r w:rsidR="00F9016C">
        <w:t>4</w:t>
      </w:r>
      <w:r>
        <w:t xml:space="preserve"> </w:t>
      </w:r>
      <w:proofErr w:type="spellStart"/>
      <w:r>
        <w:t>dropbox</w:t>
      </w:r>
      <w:proofErr w:type="spellEnd"/>
      <w:r>
        <w:t xml:space="preserve">. The exact due date will be posted on </w:t>
      </w:r>
      <w:proofErr w:type="spellStart"/>
      <w:r>
        <w:t>myCourses</w:t>
      </w:r>
      <w:proofErr w:type="spellEnd"/>
      <w:r>
        <w:t>.</w:t>
      </w:r>
    </w:p>
    <w:p w14:paraId="56FA72BD" w14:textId="43850B3C" w:rsidR="00DA5536" w:rsidRPr="00DA5536" w:rsidRDefault="00077D83" w:rsidP="00DA5536">
      <w:pPr>
        <w:pStyle w:val="Heading1"/>
        <w:spacing w:after="240"/>
        <w:rPr>
          <w:b/>
          <w:bCs/>
          <w:smallCaps/>
          <w:color w:val="4472C4" w:themeColor="accent1"/>
          <w:spacing w:val="5"/>
        </w:rPr>
      </w:pPr>
      <w:r>
        <w:rPr>
          <w:rStyle w:val="IntenseReference"/>
        </w:rPr>
        <w:t>Your Task</w:t>
      </w:r>
    </w:p>
    <w:p w14:paraId="05C707BD" w14:textId="3CE620FA" w:rsidR="008F4DB7" w:rsidRDefault="00804D36" w:rsidP="008F4DB7">
      <w:pPr>
        <w:tabs>
          <w:tab w:val="left" w:pos="1369"/>
        </w:tabs>
      </w:pPr>
      <w:r>
        <w:t>Write a Python script called Lab</w:t>
      </w:r>
      <w:r w:rsidR="00117F32">
        <w:t>4</w:t>
      </w:r>
      <w:r>
        <w:t xml:space="preserve">.py that recreates the visualizations from the first project using an example output data set stored in metrics.zip on </w:t>
      </w:r>
      <w:proofErr w:type="spellStart"/>
      <w:r>
        <w:t>myCourses</w:t>
      </w:r>
      <w:proofErr w:type="spellEnd"/>
      <w:r>
        <w:t xml:space="preserve">. </w:t>
      </w:r>
      <w:r w:rsidR="00D4006E">
        <w:t>In it, y</w:t>
      </w:r>
      <w:r>
        <w:t xml:space="preserve">ou will find six APM_metrics.csv files and a system_metrics.csv file. </w:t>
      </w:r>
      <w:r w:rsidR="00E26BC2">
        <w:t>As in the project, you will create two process level metrics line plots; one for CPU utilization and one for memory utilization</w:t>
      </w:r>
      <w:r w:rsidR="007A2DFE">
        <w:t xml:space="preserve">. You will also create three system metrics line plots; bandwidth utilization, hard disk access rates, and hard disk utilization. </w:t>
      </w:r>
    </w:p>
    <w:p w14:paraId="5A2D4902" w14:textId="5387670A" w:rsidR="0029059A" w:rsidRDefault="00FB15E4" w:rsidP="008F4DB7">
      <w:pPr>
        <w:tabs>
          <w:tab w:val="left" w:pos="1369"/>
        </w:tabs>
      </w:pPr>
      <w:r>
        <w:t>The CPU utilization and memory utilization line plots shall use the following color scheme:</w:t>
      </w:r>
    </w:p>
    <w:p w14:paraId="327673C7" w14:textId="27674987" w:rsidR="00FB15E4" w:rsidRDefault="00FB15E4" w:rsidP="00FB15E4">
      <w:pPr>
        <w:pStyle w:val="ListParagraph"/>
        <w:numPr>
          <w:ilvl w:val="0"/>
          <w:numId w:val="44"/>
        </w:numPr>
        <w:tabs>
          <w:tab w:val="left" w:pos="1369"/>
        </w:tabs>
      </w:pPr>
      <w:r>
        <w:t>APM1 – blue</w:t>
      </w:r>
    </w:p>
    <w:p w14:paraId="1810321E" w14:textId="410C49A9" w:rsidR="00FB15E4" w:rsidRDefault="00FB15E4" w:rsidP="00FB15E4">
      <w:pPr>
        <w:pStyle w:val="ListParagraph"/>
        <w:numPr>
          <w:ilvl w:val="0"/>
          <w:numId w:val="44"/>
        </w:numPr>
        <w:tabs>
          <w:tab w:val="left" w:pos="1369"/>
        </w:tabs>
      </w:pPr>
      <w:r>
        <w:t>APM2 – black</w:t>
      </w:r>
    </w:p>
    <w:p w14:paraId="214ACE3D" w14:textId="5F66E111" w:rsidR="00FB15E4" w:rsidRDefault="00FB15E4" w:rsidP="00FB15E4">
      <w:pPr>
        <w:pStyle w:val="ListParagraph"/>
        <w:numPr>
          <w:ilvl w:val="0"/>
          <w:numId w:val="44"/>
        </w:numPr>
        <w:tabs>
          <w:tab w:val="left" w:pos="1369"/>
        </w:tabs>
      </w:pPr>
      <w:r>
        <w:t>APM3 – red</w:t>
      </w:r>
    </w:p>
    <w:p w14:paraId="55073DF1" w14:textId="76E36BE2" w:rsidR="00FB15E4" w:rsidRDefault="00FB15E4" w:rsidP="00FB15E4">
      <w:pPr>
        <w:pStyle w:val="ListParagraph"/>
        <w:numPr>
          <w:ilvl w:val="0"/>
          <w:numId w:val="44"/>
        </w:numPr>
        <w:tabs>
          <w:tab w:val="left" w:pos="1369"/>
        </w:tabs>
      </w:pPr>
      <w:r>
        <w:t>APM4 – green</w:t>
      </w:r>
    </w:p>
    <w:p w14:paraId="38DDD45B" w14:textId="2AFB9553" w:rsidR="00FB15E4" w:rsidRDefault="00FB15E4" w:rsidP="00FB15E4">
      <w:pPr>
        <w:pStyle w:val="ListParagraph"/>
        <w:numPr>
          <w:ilvl w:val="0"/>
          <w:numId w:val="44"/>
        </w:numPr>
        <w:tabs>
          <w:tab w:val="left" w:pos="1369"/>
        </w:tabs>
      </w:pPr>
      <w:r>
        <w:t>APM5 – yellow</w:t>
      </w:r>
    </w:p>
    <w:p w14:paraId="68C0AC16" w14:textId="15EF855B" w:rsidR="00FB15E4" w:rsidRDefault="00FB15E4" w:rsidP="00FB15E4">
      <w:pPr>
        <w:pStyle w:val="ListParagraph"/>
        <w:numPr>
          <w:ilvl w:val="0"/>
          <w:numId w:val="44"/>
        </w:numPr>
        <w:tabs>
          <w:tab w:val="left" w:pos="1369"/>
        </w:tabs>
      </w:pPr>
      <w:r>
        <w:t>APM6 – cyan</w:t>
      </w:r>
    </w:p>
    <w:p w14:paraId="4FDE1007" w14:textId="1DA86148" w:rsidR="00FB15E4" w:rsidRDefault="00227D4C" w:rsidP="00FB15E4">
      <w:pPr>
        <w:tabs>
          <w:tab w:val="left" w:pos="1369"/>
        </w:tabs>
      </w:pPr>
      <w:r>
        <w:t>You may choose the color scheme for the three system level metrics line plots.</w:t>
      </w:r>
    </w:p>
    <w:p w14:paraId="5FA8D3E2" w14:textId="59D4E9F4" w:rsidR="00B75F45" w:rsidRDefault="00B75F45" w:rsidP="00FB15E4">
      <w:pPr>
        <w:tabs>
          <w:tab w:val="left" w:pos="1369"/>
        </w:tabs>
      </w:pPr>
      <w:r>
        <w:t xml:space="preserve">All plots must include: </w:t>
      </w:r>
      <w:r w:rsidR="002B5B43">
        <w:t xml:space="preserve">meaningful </w:t>
      </w:r>
      <w:r>
        <w:t>title, axis labels</w:t>
      </w:r>
      <w:r w:rsidR="002B5B43">
        <w:t xml:space="preserve"> with </w:t>
      </w:r>
      <w:r w:rsidR="007D047E">
        <w:t xml:space="preserve">correct </w:t>
      </w:r>
      <w:r w:rsidR="002B5B43">
        <w:t>units</w:t>
      </w:r>
      <w:r>
        <w:t xml:space="preserve">, </w:t>
      </w:r>
      <w:r w:rsidR="003E5B87">
        <w:t>appropriate line color scheme, and legend.</w:t>
      </w:r>
      <w:r w:rsidR="00B14BAC">
        <w:t xml:space="preserve"> The way you write your script is completely up to you.</w:t>
      </w:r>
    </w:p>
    <w:p w14:paraId="2B06C7A6" w14:textId="52D29B23" w:rsidR="0025384E" w:rsidRDefault="00482FC3" w:rsidP="00FB15E4">
      <w:pPr>
        <w:tabs>
          <w:tab w:val="left" w:pos="1369"/>
        </w:tabs>
      </w:pPr>
      <w:r>
        <w:t>Name your plot files as follows:</w:t>
      </w:r>
    </w:p>
    <w:p w14:paraId="57FCFE78" w14:textId="5D648AD0" w:rsidR="00482FC3" w:rsidRDefault="00482FC3" w:rsidP="00482FC3">
      <w:pPr>
        <w:pStyle w:val="ListParagraph"/>
        <w:numPr>
          <w:ilvl w:val="0"/>
          <w:numId w:val="45"/>
        </w:numPr>
        <w:tabs>
          <w:tab w:val="left" w:pos="1369"/>
        </w:tabs>
      </w:pPr>
      <w:r>
        <w:t>CPU utilization – cpu.png</w:t>
      </w:r>
    </w:p>
    <w:p w14:paraId="752E4658" w14:textId="7D49049C" w:rsidR="00482FC3" w:rsidRDefault="00482FC3" w:rsidP="00482FC3">
      <w:pPr>
        <w:pStyle w:val="ListParagraph"/>
        <w:numPr>
          <w:ilvl w:val="0"/>
          <w:numId w:val="45"/>
        </w:numPr>
        <w:tabs>
          <w:tab w:val="left" w:pos="1369"/>
        </w:tabs>
      </w:pPr>
      <w:r>
        <w:t>Memory utilization – memory.png</w:t>
      </w:r>
    </w:p>
    <w:p w14:paraId="23AEA051" w14:textId="305E20B4" w:rsidR="00482FC3" w:rsidRDefault="00482FC3" w:rsidP="00482FC3">
      <w:pPr>
        <w:pStyle w:val="ListParagraph"/>
        <w:numPr>
          <w:ilvl w:val="0"/>
          <w:numId w:val="45"/>
        </w:numPr>
        <w:tabs>
          <w:tab w:val="left" w:pos="1369"/>
        </w:tabs>
      </w:pPr>
      <w:r>
        <w:t>Bandwidth utilization – bandwidth.png</w:t>
      </w:r>
    </w:p>
    <w:p w14:paraId="26195808" w14:textId="31A17AFB" w:rsidR="00482FC3" w:rsidRDefault="00482FC3" w:rsidP="00482FC3">
      <w:pPr>
        <w:pStyle w:val="ListParagraph"/>
        <w:numPr>
          <w:ilvl w:val="0"/>
          <w:numId w:val="45"/>
        </w:numPr>
        <w:tabs>
          <w:tab w:val="left" w:pos="1369"/>
        </w:tabs>
      </w:pPr>
      <w:r>
        <w:t>Hard disk access rates – disk_access.png</w:t>
      </w:r>
    </w:p>
    <w:p w14:paraId="275CE3F2" w14:textId="27958F09" w:rsidR="00482FC3" w:rsidRPr="00077D83" w:rsidRDefault="00482FC3" w:rsidP="00482FC3">
      <w:pPr>
        <w:pStyle w:val="ListParagraph"/>
        <w:numPr>
          <w:ilvl w:val="0"/>
          <w:numId w:val="45"/>
        </w:numPr>
        <w:tabs>
          <w:tab w:val="left" w:pos="1369"/>
        </w:tabs>
      </w:pPr>
      <w:r>
        <w:t>Hard disk utilization – disk_util.png</w:t>
      </w:r>
    </w:p>
    <w:p w14:paraId="08BD11D1" w14:textId="6B317EC2" w:rsidR="0016361F" w:rsidRPr="00FA4930" w:rsidRDefault="00482FC3" w:rsidP="00C94043">
      <w:pPr>
        <w:tabs>
          <w:tab w:val="left" w:pos="1369"/>
          <w:tab w:val="left" w:pos="10091"/>
        </w:tabs>
      </w:pPr>
      <w:r>
        <w:t xml:space="preserve">Submit all plots and your script to the Lab </w:t>
      </w:r>
      <w:r w:rsidR="00C94043">
        <w:t>4</w:t>
      </w:r>
      <w:r>
        <w:t xml:space="preserve"> </w:t>
      </w:r>
      <w:proofErr w:type="spellStart"/>
      <w:r>
        <w:t>dropbox</w:t>
      </w:r>
      <w:proofErr w:type="spellEnd"/>
      <w:r>
        <w:t xml:space="preserve"> in </w:t>
      </w:r>
      <w:r w:rsidR="00795A9B">
        <w:t xml:space="preserve">a </w:t>
      </w:r>
      <w:r>
        <w:t>zip file called Lab</w:t>
      </w:r>
      <w:r w:rsidR="00C94043">
        <w:t>4</w:t>
      </w:r>
      <w:r>
        <w:t>.zip by the specified due date.</w:t>
      </w:r>
      <w:r w:rsidR="00C94043">
        <w:tab/>
      </w:r>
    </w:p>
    <w:sectPr w:rsidR="0016361F" w:rsidRPr="00FA4930" w:rsidSect="00F62F14">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B90546" w14:textId="77777777" w:rsidR="005626E0" w:rsidRDefault="005626E0" w:rsidP="003A20D8">
      <w:pPr>
        <w:spacing w:after="0" w:line="240" w:lineRule="auto"/>
      </w:pPr>
      <w:r>
        <w:separator/>
      </w:r>
    </w:p>
  </w:endnote>
  <w:endnote w:type="continuationSeparator" w:id="0">
    <w:p w14:paraId="096EA55C" w14:textId="77777777" w:rsidR="005626E0" w:rsidRDefault="005626E0" w:rsidP="003A2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9DC29" w14:textId="77777777" w:rsidR="00C94043" w:rsidRDefault="00C940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4FE1F" w14:textId="7D00D1EA" w:rsidR="00552E2D" w:rsidRDefault="005C35E1">
    <w:pPr>
      <w:pStyle w:val="Footer"/>
    </w:pPr>
    <w:r>
      <w:t>Golen</w:t>
    </w:r>
    <w:r w:rsidR="00552E2D">
      <w:ptab w:relativeTo="margin" w:alignment="center" w:leader="none"/>
    </w:r>
    <w:r w:rsidR="00552E2D">
      <w:fldChar w:fldCharType="begin"/>
    </w:r>
    <w:r w:rsidR="00552E2D">
      <w:instrText xml:space="preserve"> PAGE   \* MERGEFORMAT </w:instrText>
    </w:r>
    <w:r w:rsidR="00552E2D">
      <w:fldChar w:fldCharType="separate"/>
    </w:r>
    <w:r w:rsidR="0007280C">
      <w:rPr>
        <w:noProof/>
      </w:rPr>
      <w:t>16</w:t>
    </w:r>
    <w:r w:rsidR="00552E2D">
      <w:rPr>
        <w:noProof/>
      </w:rPr>
      <w:fldChar w:fldCharType="end"/>
    </w:r>
    <w:r w:rsidR="00552E2D">
      <w:ptab w:relativeTo="margin" w:alignment="right" w:leader="none"/>
    </w:r>
    <w:r w:rsidR="00C94043">
      <w:t>Fall</w:t>
    </w:r>
    <w:r w:rsidR="00552E2D">
      <w:t xml:space="preserve"> 2</w:t>
    </w:r>
    <w:r w:rsidR="00C94043">
      <w:t>20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93EF8" w14:textId="77777777" w:rsidR="00C94043" w:rsidRDefault="00C94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01763" w14:textId="77777777" w:rsidR="005626E0" w:rsidRDefault="005626E0" w:rsidP="003A20D8">
      <w:pPr>
        <w:spacing w:after="0" w:line="240" w:lineRule="auto"/>
      </w:pPr>
      <w:r>
        <w:separator/>
      </w:r>
    </w:p>
  </w:footnote>
  <w:footnote w:type="continuationSeparator" w:id="0">
    <w:p w14:paraId="6E48B90B" w14:textId="77777777" w:rsidR="005626E0" w:rsidRDefault="005626E0" w:rsidP="003A20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89C33" w14:textId="77777777" w:rsidR="00C94043" w:rsidRDefault="00C940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0BA10" w14:textId="77777777" w:rsidR="00C94043" w:rsidRDefault="00C940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10A43" w14:textId="77777777" w:rsidR="00C94043" w:rsidRDefault="00C940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77C2"/>
    <w:multiLevelType w:val="hybridMultilevel"/>
    <w:tmpl w:val="3842AC86"/>
    <w:lvl w:ilvl="0" w:tplc="04090019">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442C5D"/>
    <w:multiLevelType w:val="hybridMultilevel"/>
    <w:tmpl w:val="5B900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F2C24"/>
    <w:multiLevelType w:val="hybridMultilevel"/>
    <w:tmpl w:val="3E28F4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22B28"/>
    <w:multiLevelType w:val="hybridMultilevel"/>
    <w:tmpl w:val="99D03C30"/>
    <w:lvl w:ilvl="0" w:tplc="9DB47678">
      <w:start w:val="1"/>
      <w:numFmt w:val="lowerLetter"/>
      <w:lvlText w:val="%1."/>
      <w:lvlJc w:val="left"/>
      <w:pPr>
        <w:ind w:left="360" w:hanging="360"/>
      </w:pPr>
      <w:rPr>
        <w:rFonts w:ascii="Calibri" w:hAnsi="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C52849"/>
    <w:multiLevelType w:val="hybridMultilevel"/>
    <w:tmpl w:val="9DE85678"/>
    <w:lvl w:ilvl="0" w:tplc="A156D6E4">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19562C"/>
    <w:multiLevelType w:val="hybridMultilevel"/>
    <w:tmpl w:val="34DC61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50846"/>
    <w:multiLevelType w:val="hybridMultilevel"/>
    <w:tmpl w:val="0B68E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3109C1"/>
    <w:multiLevelType w:val="hybridMultilevel"/>
    <w:tmpl w:val="15F019E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943A17"/>
    <w:multiLevelType w:val="hybridMultilevel"/>
    <w:tmpl w:val="9202E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233AE0"/>
    <w:multiLevelType w:val="hybridMultilevel"/>
    <w:tmpl w:val="39B4336A"/>
    <w:lvl w:ilvl="0" w:tplc="89BA04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A6C64"/>
    <w:multiLevelType w:val="hybridMultilevel"/>
    <w:tmpl w:val="024E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24784F"/>
    <w:multiLevelType w:val="hybridMultilevel"/>
    <w:tmpl w:val="6D1EB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787277"/>
    <w:multiLevelType w:val="hybridMultilevel"/>
    <w:tmpl w:val="2AF093E6"/>
    <w:lvl w:ilvl="0" w:tplc="3B0498FA">
      <w:start w:val="8"/>
      <w:numFmt w:val="lowerLetter"/>
      <w:lvlText w:val="%1."/>
      <w:lvlJc w:val="left"/>
      <w:pPr>
        <w:ind w:left="36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924E24"/>
    <w:multiLevelType w:val="hybridMultilevel"/>
    <w:tmpl w:val="1A0A6AF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DAF4945"/>
    <w:multiLevelType w:val="hybridMultilevel"/>
    <w:tmpl w:val="AF86379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E9F5134"/>
    <w:multiLevelType w:val="hybridMultilevel"/>
    <w:tmpl w:val="1B725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D54DDC"/>
    <w:multiLevelType w:val="hybridMultilevel"/>
    <w:tmpl w:val="2EC6D3A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6DE16E3"/>
    <w:multiLevelType w:val="hybridMultilevel"/>
    <w:tmpl w:val="63E6DDFA"/>
    <w:lvl w:ilvl="0" w:tplc="52B8E3B0">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336255"/>
    <w:multiLevelType w:val="hybridMultilevel"/>
    <w:tmpl w:val="165ACA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3E12AA"/>
    <w:multiLevelType w:val="hybridMultilevel"/>
    <w:tmpl w:val="8398E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7D2359B"/>
    <w:multiLevelType w:val="hybridMultilevel"/>
    <w:tmpl w:val="5BD438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7348A6"/>
    <w:multiLevelType w:val="hybridMultilevel"/>
    <w:tmpl w:val="9CB2C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F06B29"/>
    <w:multiLevelType w:val="hybridMultilevel"/>
    <w:tmpl w:val="AA96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B15FBB"/>
    <w:multiLevelType w:val="hybridMultilevel"/>
    <w:tmpl w:val="1AC0C1C8"/>
    <w:lvl w:ilvl="0" w:tplc="55B2E5AC">
      <w:start w:val="8"/>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526BB0"/>
    <w:multiLevelType w:val="hybridMultilevel"/>
    <w:tmpl w:val="30BE3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125097"/>
    <w:multiLevelType w:val="hybridMultilevel"/>
    <w:tmpl w:val="BD8A10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3633BF0"/>
    <w:multiLevelType w:val="hybridMultilevel"/>
    <w:tmpl w:val="49BA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7431D"/>
    <w:multiLevelType w:val="hybridMultilevel"/>
    <w:tmpl w:val="2A4E66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88245E3"/>
    <w:multiLevelType w:val="hybridMultilevel"/>
    <w:tmpl w:val="98B854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B046DE6"/>
    <w:multiLevelType w:val="hybridMultilevel"/>
    <w:tmpl w:val="D95884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B55CB2"/>
    <w:multiLevelType w:val="hybridMultilevel"/>
    <w:tmpl w:val="B54463AE"/>
    <w:lvl w:ilvl="0" w:tplc="BEC058D0">
      <w:start w:val="6"/>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DBE12F7"/>
    <w:multiLevelType w:val="hybridMultilevel"/>
    <w:tmpl w:val="861C6A9C"/>
    <w:lvl w:ilvl="0" w:tplc="63F4FC6E">
      <w:start w:val="7"/>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2AB73E6"/>
    <w:multiLevelType w:val="hybridMultilevel"/>
    <w:tmpl w:val="1CAC5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5303B9D"/>
    <w:multiLevelType w:val="hybridMultilevel"/>
    <w:tmpl w:val="485C6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2F47E1"/>
    <w:multiLevelType w:val="hybridMultilevel"/>
    <w:tmpl w:val="9CCCDF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CB3523"/>
    <w:multiLevelType w:val="hybridMultilevel"/>
    <w:tmpl w:val="729891F8"/>
    <w:lvl w:ilvl="0" w:tplc="9EF0DBFC">
      <w:start w:val="7"/>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A53128"/>
    <w:multiLevelType w:val="hybridMultilevel"/>
    <w:tmpl w:val="DB84F43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FA733F3"/>
    <w:multiLevelType w:val="hybridMultilevel"/>
    <w:tmpl w:val="67CED7E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2F91027"/>
    <w:multiLevelType w:val="hybridMultilevel"/>
    <w:tmpl w:val="6CB4B78A"/>
    <w:lvl w:ilvl="0" w:tplc="87006C3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4F10174"/>
    <w:multiLevelType w:val="hybridMultilevel"/>
    <w:tmpl w:val="E2185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0C6CFD"/>
    <w:multiLevelType w:val="hybridMultilevel"/>
    <w:tmpl w:val="E5360C42"/>
    <w:lvl w:ilvl="0" w:tplc="7D024498">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376A63"/>
    <w:multiLevelType w:val="hybridMultilevel"/>
    <w:tmpl w:val="9B06B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9A4F9A"/>
    <w:multiLevelType w:val="hybridMultilevel"/>
    <w:tmpl w:val="1F64A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DA59CA"/>
    <w:multiLevelType w:val="hybridMultilevel"/>
    <w:tmpl w:val="D876D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800601"/>
    <w:multiLevelType w:val="hybridMultilevel"/>
    <w:tmpl w:val="2C9233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7"/>
  </w:num>
  <w:num w:numId="3">
    <w:abstractNumId w:val="22"/>
  </w:num>
  <w:num w:numId="4">
    <w:abstractNumId w:val="24"/>
  </w:num>
  <w:num w:numId="5">
    <w:abstractNumId w:val="3"/>
  </w:num>
  <w:num w:numId="6">
    <w:abstractNumId w:val="18"/>
  </w:num>
  <w:num w:numId="7">
    <w:abstractNumId w:val="36"/>
  </w:num>
  <w:num w:numId="8">
    <w:abstractNumId w:val="44"/>
  </w:num>
  <w:num w:numId="9">
    <w:abstractNumId w:val="31"/>
  </w:num>
  <w:num w:numId="10">
    <w:abstractNumId w:val="37"/>
  </w:num>
  <w:num w:numId="11">
    <w:abstractNumId w:val="12"/>
  </w:num>
  <w:num w:numId="12">
    <w:abstractNumId w:val="27"/>
  </w:num>
  <w:num w:numId="13">
    <w:abstractNumId w:val="23"/>
  </w:num>
  <w:num w:numId="14">
    <w:abstractNumId w:val="32"/>
  </w:num>
  <w:num w:numId="15">
    <w:abstractNumId w:val="19"/>
  </w:num>
  <w:num w:numId="16">
    <w:abstractNumId w:val="16"/>
  </w:num>
  <w:num w:numId="17">
    <w:abstractNumId w:val="0"/>
  </w:num>
  <w:num w:numId="18">
    <w:abstractNumId w:val="25"/>
  </w:num>
  <w:num w:numId="19">
    <w:abstractNumId w:val="39"/>
  </w:num>
  <w:num w:numId="20">
    <w:abstractNumId w:val="17"/>
  </w:num>
  <w:num w:numId="21">
    <w:abstractNumId w:val="14"/>
  </w:num>
  <w:num w:numId="22">
    <w:abstractNumId w:val="40"/>
  </w:num>
  <w:num w:numId="23">
    <w:abstractNumId w:val="30"/>
  </w:num>
  <w:num w:numId="24">
    <w:abstractNumId w:val="2"/>
  </w:num>
  <w:num w:numId="25">
    <w:abstractNumId w:val="4"/>
  </w:num>
  <w:num w:numId="26">
    <w:abstractNumId w:val="29"/>
  </w:num>
  <w:num w:numId="27">
    <w:abstractNumId w:val="35"/>
  </w:num>
  <w:num w:numId="28">
    <w:abstractNumId w:val="20"/>
  </w:num>
  <w:num w:numId="29">
    <w:abstractNumId w:val="26"/>
  </w:num>
  <w:num w:numId="30">
    <w:abstractNumId w:val="21"/>
  </w:num>
  <w:num w:numId="31">
    <w:abstractNumId w:val="34"/>
  </w:num>
  <w:num w:numId="32">
    <w:abstractNumId w:val="5"/>
  </w:num>
  <w:num w:numId="33">
    <w:abstractNumId w:val="28"/>
  </w:num>
  <w:num w:numId="34">
    <w:abstractNumId w:val="42"/>
  </w:num>
  <w:num w:numId="35">
    <w:abstractNumId w:val="6"/>
  </w:num>
  <w:num w:numId="36">
    <w:abstractNumId w:val="11"/>
  </w:num>
  <w:num w:numId="37">
    <w:abstractNumId w:val="8"/>
  </w:num>
  <w:num w:numId="38">
    <w:abstractNumId w:val="9"/>
  </w:num>
  <w:num w:numId="39">
    <w:abstractNumId w:val="15"/>
  </w:num>
  <w:num w:numId="40">
    <w:abstractNumId w:val="38"/>
  </w:num>
  <w:num w:numId="41">
    <w:abstractNumId w:val="41"/>
  </w:num>
  <w:num w:numId="42">
    <w:abstractNumId w:val="33"/>
  </w:num>
  <w:num w:numId="43">
    <w:abstractNumId w:val="43"/>
  </w:num>
  <w:num w:numId="44">
    <w:abstractNumId w:val="1"/>
  </w:num>
  <w:num w:numId="45">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activeWritingStyle w:appName="MSWord" w:lang="en-US" w:vendorID="64" w:dllVersion="6" w:nlCheck="1" w:checkStyle="1"/>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NzM2NTI1NjMyMzVW0lEKTi0uzszPAykwqwUAUCP7NiwAAAA="/>
  </w:docVars>
  <w:rsids>
    <w:rsidRoot w:val="003A20D8"/>
    <w:rsid w:val="00002DC4"/>
    <w:rsid w:val="00007068"/>
    <w:rsid w:val="000135C3"/>
    <w:rsid w:val="0001434A"/>
    <w:rsid w:val="00014893"/>
    <w:rsid w:val="00020D82"/>
    <w:rsid w:val="00021459"/>
    <w:rsid w:val="00033F62"/>
    <w:rsid w:val="000352D9"/>
    <w:rsid w:val="0004368C"/>
    <w:rsid w:val="00051529"/>
    <w:rsid w:val="000519C8"/>
    <w:rsid w:val="000527C3"/>
    <w:rsid w:val="00053179"/>
    <w:rsid w:val="00055189"/>
    <w:rsid w:val="000601FA"/>
    <w:rsid w:val="00061C5C"/>
    <w:rsid w:val="00061E7A"/>
    <w:rsid w:val="00065FA2"/>
    <w:rsid w:val="000702B4"/>
    <w:rsid w:val="0007280C"/>
    <w:rsid w:val="0007317B"/>
    <w:rsid w:val="00073FCF"/>
    <w:rsid w:val="00074265"/>
    <w:rsid w:val="00074D29"/>
    <w:rsid w:val="00077B19"/>
    <w:rsid w:val="00077D83"/>
    <w:rsid w:val="00080376"/>
    <w:rsid w:val="000806EE"/>
    <w:rsid w:val="00080AF2"/>
    <w:rsid w:val="00080E5D"/>
    <w:rsid w:val="000817D3"/>
    <w:rsid w:val="00086262"/>
    <w:rsid w:val="00087319"/>
    <w:rsid w:val="00092D1C"/>
    <w:rsid w:val="00094272"/>
    <w:rsid w:val="00094EB0"/>
    <w:rsid w:val="000A0749"/>
    <w:rsid w:val="000A25CB"/>
    <w:rsid w:val="000A4034"/>
    <w:rsid w:val="000A5302"/>
    <w:rsid w:val="000A581E"/>
    <w:rsid w:val="000B33EE"/>
    <w:rsid w:val="000D463B"/>
    <w:rsid w:val="000D6B1C"/>
    <w:rsid w:val="000E11F4"/>
    <w:rsid w:val="000E3290"/>
    <w:rsid w:val="000E51A9"/>
    <w:rsid w:val="000E545C"/>
    <w:rsid w:val="000E57F0"/>
    <w:rsid w:val="000F58C8"/>
    <w:rsid w:val="0010080E"/>
    <w:rsid w:val="00101820"/>
    <w:rsid w:val="001019CD"/>
    <w:rsid w:val="00101CC0"/>
    <w:rsid w:val="001032ED"/>
    <w:rsid w:val="00103338"/>
    <w:rsid w:val="00112B6F"/>
    <w:rsid w:val="00113A39"/>
    <w:rsid w:val="00116581"/>
    <w:rsid w:val="001176B6"/>
    <w:rsid w:val="00117F32"/>
    <w:rsid w:val="00120070"/>
    <w:rsid w:val="00121037"/>
    <w:rsid w:val="00130FD8"/>
    <w:rsid w:val="001321FF"/>
    <w:rsid w:val="00135DE6"/>
    <w:rsid w:val="001372DA"/>
    <w:rsid w:val="00141DA9"/>
    <w:rsid w:val="00146805"/>
    <w:rsid w:val="001559A4"/>
    <w:rsid w:val="001574CE"/>
    <w:rsid w:val="0016361F"/>
    <w:rsid w:val="00163697"/>
    <w:rsid w:val="0016526B"/>
    <w:rsid w:val="001724B7"/>
    <w:rsid w:val="001764BA"/>
    <w:rsid w:val="00177AE6"/>
    <w:rsid w:val="0018129A"/>
    <w:rsid w:val="0018597E"/>
    <w:rsid w:val="00190205"/>
    <w:rsid w:val="0019081F"/>
    <w:rsid w:val="00191E9F"/>
    <w:rsid w:val="00192051"/>
    <w:rsid w:val="001A665D"/>
    <w:rsid w:val="001A69CE"/>
    <w:rsid w:val="001A782A"/>
    <w:rsid w:val="001B0598"/>
    <w:rsid w:val="001B618C"/>
    <w:rsid w:val="001D024E"/>
    <w:rsid w:val="001D0CF9"/>
    <w:rsid w:val="001D4821"/>
    <w:rsid w:val="001D6B51"/>
    <w:rsid w:val="001F779F"/>
    <w:rsid w:val="00201D21"/>
    <w:rsid w:val="002071C8"/>
    <w:rsid w:val="00211B02"/>
    <w:rsid w:val="002262BD"/>
    <w:rsid w:val="00226B93"/>
    <w:rsid w:val="00227181"/>
    <w:rsid w:val="00227D4C"/>
    <w:rsid w:val="0023171E"/>
    <w:rsid w:val="00232521"/>
    <w:rsid w:val="00232A0F"/>
    <w:rsid w:val="00233B9E"/>
    <w:rsid w:val="00233F9B"/>
    <w:rsid w:val="00237E0B"/>
    <w:rsid w:val="00240D52"/>
    <w:rsid w:val="00240E3B"/>
    <w:rsid w:val="002421B1"/>
    <w:rsid w:val="00244D41"/>
    <w:rsid w:val="002478B6"/>
    <w:rsid w:val="002501D0"/>
    <w:rsid w:val="002502C4"/>
    <w:rsid w:val="00252B1B"/>
    <w:rsid w:val="0025384E"/>
    <w:rsid w:val="002616D4"/>
    <w:rsid w:val="00264ACC"/>
    <w:rsid w:val="002658B7"/>
    <w:rsid w:val="002666C4"/>
    <w:rsid w:val="00272329"/>
    <w:rsid w:val="002779EF"/>
    <w:rsid w:val="00277B33"/>
    <w:rsid w:val="00277D14"/>
    <w:rsid w:val="002807B2"/>
    <w:rsid w:val="0028418B"/>
    <w:rsid w:val="00286D68"/>
    <w:rsid w:val="0029059A"/>
    <w:rsid w:val="00292DE7"/>
    <w:rsid w:val="002A3DE5"/>
    <w:rsid w:val="002A4758"/>
    <w:rsid w:val="002A5148"/>
    <w:rsid w:val="002B5B43"/>
    <w:rsid w:val="002B776D"/>
    <w:rsid w:val="002C0AFE"/>
    <w:rsid w:val="002D49E2"/>
    <w:rsid w:val="002E7D6B"/>
    <w:rsid w:val="002F054B"/>
    <w:rsid w:val="002F1425"/>
    <w:rsid w:val="00301012"/>
    <w:rsid w:val="0030173A"/>
    <w:rsid w:val="003027B4"/>
    <w:rsid w:val="00302F9C"/>
    <w:rsid w:val="003038E6"/>
    <w:rsid w:val="00304AE1"/>
    <w:rsid w:val="00307CCD"/>
    <w:rsid w:val="00311826"/>
    <w:rsid w:val="00312A30"/>
    <w:rsid w:val="00316D1B"/>
    <w:rsid w:val="0032319E"/>
    <w:rsid w:val="00330381"/>
    <w:rsid w:val="003357BF"/>
    <w:rsid w:val="00336792"/>
    <w:rsid w:val="00340549"/>
    <w:rsid w:val="00341565"/>
    <w:rsid w:val="00341A72"/>
    <w:rsid w:val="00345E9C"/>
    <w:rsid w:val="003516BC"/>
    <w:rsid w:val="00351F23"/>
    <w:rsid w:val="00357ED2"/>
    <w:rsid w:val="00360CD0"/>
    <w:rsid w:val="0036370E"/>
    <w:rsid w:val="00363BB0"/>
    <w:rsid w:val="0036731C"/>
    <w:rsid w:val="003721B4"/>
    <w:rsid w:val="003749B8"/>
    <w:rsid w:val="0038044F"/>
    <w:rsid w:val="00382455"/>
    <w:rsid w:val="0039082F"/>
    <w:rsid w:val="00395A32"/>
    <w:rsid w:val="003A0F31"/>
    <w:rsid w:val="003A20D8"/>
    <w:rsid w:val="003A54D7"/>
    <w:rsid w:val="003A78CE"/>
    <w:rsid w:val="003B0F2B"/>
    <w:rsid w:val="003B5A88"/>
    <w:rsid w:val="003B5C4D"/>
    <w:rsid w:val="003C7E75"/>
    <w:rsid w:val="003D0DF6"/>
    <w:rsid w:val="003D2A8F"/>
    <w:rsid w:val="003D5F14"/>
    <w:rsid w:val="003D65E7"/>
    <w:rsid w:val="003D77DF"/>
    <w:rsid w:val="003E0D5D"/>
    <w:rsid w:val="003E37DF"/>
    <w:rsid w:val="003E5B87"/>
    <w:rsid w:val="003E6047"/>
    <w:rsid w:val="003E76D7"/>
    <w:rsid w:val="003F1880"/>
    <w:rsid w:val="003F4BFD"/>
    <w:rsid w:val="003F6FA0"/>
    <w:rsid w:val="004005B0"/>
    <w:rsid w:val="004017D1"/>
    <w:rsid w:val="00401874"/>
    <w:rsid w:val="00401E05"/>
    <w:rsid w:val="00406A2F"/>
    <w:rsid w:val="00412943"/>
    <w:rsid w:val="004172B6"/>
    <w:rsid w:val="00421981"/>
    <w:rsid w:val="00423CAC"/>
    <w:rsid w:val="00424BC9"/>
    <w:rsid w:val="00430DE4"/>
    <w:rsid w:val="00431033"/>
    <w:rsid w:val="00431611"/>
    <w:rsid w:val="00431819"/>
    <w:rsid w:val="00433EFC"/>
    <w:rsid w:val="00435036"/>
    <w:rsid w:val="004419EE"/>
    <w:rsid w:val="00442709"/>
    <w:rsid w:val="00446F27"/>
    <w:rsid w:val="0045149D"/>
    <w:rsid w:val="004602BF"/>
    <w:rsid w:val="0046185A"/>
    <w:rsid w:val="00463A5D"/>
    <w:rsid w:val="00471FD5"/>
    <w:rsid w:val="00473D96"/>
    <w:rsid w:val="0047770D"/>
    <w:rsid w:val="00481DF6"/>
    <w:rsid w:val="00482FC3"/>
    <w:rsid w:val="00484537"/>
    <w:rsid w:val="004904F7"/>
    <w:rsid w:val="00495374"/>
    <w:rsid w:val="00496E55"/>
    <w:rsid w:val="004A66FF"/>
    <w:rsid w:val="004B2E0A"/>
    <w:rsid w:val="004B5859"/>
    <w:rsid w:val="004C435A"/>
    <w:rsid w:val="004C729B"/>
    <w:rsid w:val="004E008A"/>
    <w:rsid w:val="004E14E6"/>
    <w:rsid w:val="004E1C28"/>
    <w:rsid w:val="004E62C5"/>
    <w:rsid w:val="004E675E"/>
    <w:rsid w:val="004E68F4"/>
    <w:rsid w:val="004E781C"/>
    <w:rsid w:val="004F20C8"/>
    <w:rsid w:val="004F4B56"/>
    <w:rsid w:val="00501B80"/>
    <w:rsid w:val="00504C6A"/>
    <w:rsid w:val="00510983"/>
    <w:rsid w:val="00510A5F"/>
    <w:rsid w:val="00511752"/>
    <w:rsid w:val="005125F6"/>
    <w:rsid w:val="00513795"/>
    <w:rsid w:val="00515801"/>
    <w:rsid w:val="00527F01"/>
    <w:rsid w:val="005314CA"/>
    <w:rsid w:val="005320D4"/>
    <w:rsid w:val="0053469C"/>
    <w:rsid w:val="00534857"/>
    <w:rsid w:val="00541154"/>
    <w:rsid w:val="00542EFD"/>
    <w:rsid w:val="00543984"/>
    <w:rsid w:val="00545DE8"/>
    <w:rsid w:val="005463D6"/>
    <w:rsid w:val="005466EB"/>
    <w:rsid w:val="00550BFA"/>
    <w:rsid w:val="00552E2D"/>
    <w:rsid w:val="00553842"/>
    <w:rsid w:val="00554BA9"/>
    <w:rsid w:val="005626E0"/>
    <w:rsid w:val="00566FBF"/>
    <w:rsid w:val="00567DBE"/>
    <w:rsid w:val="0057598A"/>
    <w:rsid w:val="00584D3F"/>
    <w:rsid w:val="00585E94"/>
    <w:rsid w:val="00591540"/>
    <w:rsid w:val="0059641C"/>
    <w:rsid w:val="00597056"/>
    <w:rsid w:val="005973D3"/>
    <w:rsid w:val="005A3DA4"/>
    <w:rsid w:val="005A5BC9"/>
    <w:rsid w:val="005B24E5"/>
    <w:rsid w:val="005B2DF2"/>
    <w:rsid w:val="005B2E0E"/>
    <w:rsid w:val="005B3E8A"/>
    <w:rsid w:val="005B4E58"/>
    <w:rsid w:val="005B6CB0"/>
    <w:rsid w:val="005C0ED3"/>
    <w:rsid w:val="005C2107"/>
    <w:rsid w:val="005C35E1"/>
    <w:rsid w:val="005D16DB"/>
    <w:rsid w:val="005D338B"/>
    <w:rsid w:val="005D7AA8"/>
    <w:rsid w:val="005E1A2B"/>
    <w:rsid w:val="005E2EE9"/>
    <w:rsid w:val="005E4924"/>
    <w:rsid w:val="005E73BE"/>
    <w:rsid w:val="005F0F62"/>
    <w:rsid w:val="005F7C03"/>
    <w:rsid w:val="0060006A"/>
    <w:rsid w:val="0060026C"/>
    <w:rsid w:val="00611A38"/>
    <w:rsid w:val="00613537"/>
    <w:rsid w:val="00620C50"/>
    <w:rsid w:val="006214DE"/>
    <w:rsid w:val="00621C32"/>
    <w:rsid w:val="00622A7A"/>
    <w:rsid w:val="00623658"/>
    <w:rsid w:val="006255FB"/>
    <w:rsid w:val="0062692D"/>
    <w:rsid w:val="00630967"/>
    <w:rsid w:val="00633482"/>
    <w:rsid w:val="006337A8"/>
    <w:rsid w:val="00640869"/>
    <w:rsid w:val="00640EAD"/>
    <w:rsid w:val="006417E4"/>
    <w:rsid w:val="006468B3"/>
    <w:rsid w:val="00646FEF"/>
    <w:rsid w:val="00653F2C"/>
    <w:rsid w:val="0065572E"/>
    <w:rsid w:val="00656EF3"/>
    <w:rsid w:val="0066084F"/>
    <w:rsid w:val="00663862"/>
    <w:rsid w:val="00664377"/>
    <w:rsid w:val="00665882"/>
    <w:rsid w:val="0066622E"/>
    <w:rsid w:val="00666652"/>
    <w:rsid w:val="00667DF4"/>
    <w:rsid w:val="00672E11"/>
    <w:rsid w:val="00675E5E"/>
    <w:rsid w:val="00685D2C"/>
    <w:rsid w:val="00685ECF"/>
    <w:rsid w:val="00690A5A"/>
    <w:rsid w:val="0069107A"/>
    <w:rsid w:val="00691A09"/>
    <w:rsid w:val="006966CD"/>
    <w:rsid w:val="006A5F49"/>
    <w:rsid w:val="006A7062"/>
    <w:rsid w:val="006B0CEB"/>
    <w:rsid w:val="006B4078"/>
    <w:rsid w:val="006C31A4"/>
    <w:rsid w:val="006C6C24"/>
    <w:rsid w:val="006D193B"/>
    <w:rsid w:val="006D1A3A"/>
    <w:rsid w:val="006D72F4"/>
    <w:rsid w:val="006E00D8"/>
    <w:rsid w:val="006E1E53"/>
    <w:rsid w:val="006F127C"/>
    <w:rsid w:val="006F3076"/>
    <w:rsid w:val="006F3D1F"/>
    <w:rsid w:val="006F4015"/>
    <w:rsid w:val="006F4881"/>
    <w:rsid w:val="006F4917"/>
    <w:rsid w:val="006F5801"/>
    <w:rsid w:val="006F5DC0"/>
    <w:rsid w:val="00702C72"/>
    <w:rsid w:val="007057E8"/>
    <w:rsid w:val="0070589C"/>
    <w:rsid w:val="00707676"/>
    <w:rsid w:val="00710380"/>
    <w:rsid w:val="007113FE"/>
    <w:rsid w:val="00714873"/>
    <w:rsid w:val="00716713"/>
    <w:rsid w:val="00717CB5"/>
    <w:rsid w:val="007214D0"/>
    <w:rsid w:val="007215A8"/>
    <w:rsid w:val="00723E84"/>
    <w:rsid w:val="0072696E"/>
    <w:rsid w:val="007328DD"/>
    <w:rsid w:val="00740D7A"/>
    <w:rsid w:val="0074328A"/>
    <w:rsid w:val="00747FAD"/>
    <w:rsid w:val="00750267"/>
    <w:rsid w:val="0075384D"/>
    <w:rsid w:val="00755B3E"/>
    <w:rsid w:val="00763768"/>
    <w:rsid w:val="00770567"/>
    <w:rsid w:val="00771D30"/>
    <w:rsid w:val="00772EE6"/>
    <w:rsid w:val="007744D8"/>
    <w:rsid w:val="0077543F"/>
    <w:rsid w:val="00782A38"/>
    <w:rsid w:val="00783409"/>
    <w:rsid w:val="00784DF4"/>
    <w:rsid w:val="00787140"/>
    <w:rsid w:val="0078774E"/>
    <w:rsid w:val="00791001"/>
    <w:rsid w:val="00791C58"/>
    <w:rsid w:val="00792122"/>
    <w:rsid w:val="00794F33"/>
    <w:rsid w:val="00795391"/>
    <w:rsid w:val="00795A9B"/>
    <w:rsid w:val="00797C43"/>
    <w:rsid w:val="007A21CE"/>
    <w:rsid w:val="007A25E2"/>
    <w:rsid w:val="007A2DFE"/>
    <w:rsid w:val="007A78D9"/>
    <w:rsid w:val="007B1036"/>
    <w:rsid w:val="007B15DE"/>
    <w:rsid w:val="007C2453"/>
    <w:rsid w:val="007D047E"/>
    <w:rsid w:val="007D5D59"/>
    <w:rsid w:val="007D5F7D"/>
    <w:rsid w:val="007D709C"/>
    <w:rsid w:val="007E12C6"/>
    <w:rsid w:val="007E2D0E"/>
    <w:rsid w:val="007F0CE5"/>
    <w:rsid w:val="007F1CBB"/>
    <w:rsid w:val="007F2B64"/>
    <w:rsid w:val="007F3B77"/>
    <w:rsid w:val="007F4F3A"/>
    <w:rsid w:val="007F775A"/>
    <w:rsid w:val="007F7F7D"/>
    <w:rsid w:val="0080069B"/>
    <w:rsid w:val="00802982"/>
    <w:rsid w:val="008029EC"/>
    <w:rsid w:val="0080399A"/>
    <w:rsid w:val="00803CE4"/>
    <w:rsid w:val="008045BF"/>
    <w:rsid w:val="00804D36"/>
    <w:rsid w:val="00811B41"/>
    <w:rsid w:val="00815B9D"/>
    <w:rsid w:val="00820EDD"/>
    <w:rsid w:val="0082388E"/>
    <w:rsid w:val="0083099B"/>
    <w:rsid w:val="00830C49"/>
    <w:rsid w:val="00837E79"/>
    <w:rsid w:val="0084009E"/>
    <w:rsid w:val="008402F6"/>
    <w:rsid w:val="00842F25"/>
    <w:rsid w:val="008469CE"/>
    <w:rsid w:val="00850DF0"/>
    <w:rsid w:val="008632BA"/>
    <w:rsid w:val="008660C5"/>
    <w:rsid w:val="00866399"/>
    <w:rsid w:val="00866412"/>
    <w:rsid w:val="00871AC0"/>
    <w:rsid w:val="0087469A"/>
    <w:rsid w:val="008838A3"/>
    <w:rsid w:val="00883C97"/>
    <w:rsid w:val="00890353"/>
    <w:rsid w:val="00890F6B"/>
    <w:rsid w:val="00894DBC"/>
    <w:rsid w:val="008A26F2"/>
    <w:rsid w:val="008A3A98"/>
    <w:rsid w:val="008A77F7"/>
    <w:rsid w:val="008B0531"/>
    <w:rsid w:val="008B21A3"/>
    <w:rsid w:val="008B52D4"/>
    <w:rsid w:val="008B6C65"/>
    <w:rsid w:val="008C0ADF"/>
    <w:rsid w:val="008D02A4"/>
    <w:rsid w:val="008D2D0F"/>
    <w:rsid w:val="008E13CE"/>
    <w:rsid w:val="008E1837"/>
    <w:rsid w:val="008E1E55"/>
    <w:rsid w:val="008E496E"/>
    <w:rsid w:val="008F0ABA"/>
    <w:rsid w:val="008F4DB7"/>
    <w:rsid w:val="008F5726"/>
    <w:rsid w:val="00901532"/>
    <w:rsid w:val="00902109"/>
    <w:rsid w:val="00902B16"/>
    <w:rsid w:val="00904E38"/>
    <w:rsid w:val="00916134"/>
    <w:rsid w:val="00917412"/>
    <w:rsid w:val="0092293C"/>
    <w:rsid w:val="0092327B"/>
    <w:rsid w:val="00942333"/>
    <w:rsid w:val="009436E2"/>
    <w:rsid w:val="009438F2"/>
    <w:rsid w:val="00952342"/>
    <w:rsid w:val="00952BE7"/>
    <w:rsid w:val="0095535E"/>
    <w:rsid w:val="00956A0E"/>
    <w:rsid w:val="00964F6A"/>
    <w:rsid w:val="009705A5"/>
    <w:rsid w:val="00970E67"/>
    <w:rsid w:val="00970F94"/>
    <w:rsid w:val="009737DF"/>
    <w:rsid w:val="00981057"/>
    <w:rsid w:val="009862C5"/>
    <w:rsid w:val="00990591"/>
    <w:rsid w:val="0099625F"/>
    <w:rsid w:val="009A2481"/>
    <w:rsid w:val="009A2FEF"/>
    <w:rsid w:val="009B0B0C"/>
    <w:rsid w:val="009B0F99"/>
    <w:rsid w:val="009B2CA3"/>
    <w:rsid w:val="009B5A8C"/>
    <w:rsid w:val="009B6506"/>
    <w:rsid w:val="009B76CB"/>
    <w:rsid w:val="009C5449"/>
    <w:rsid w:val="009C5C15"/>
    <w:rsid w:val="009C6CCE"/>
    <w:rsid w:val="009C70DB"/>
    <w:rsid w:val="009D008C"/>
    <w:rsid w:val="009D1D33"/>
    <w:rsid w:val="009D2C62"/>
    <w:rsid w:val="009D364D"/>
    <w:rsid w:val="009D4730"/>
    <w:rsid w:val="009D6AA3"/>
    <w:rsid w:val="009E19FC"/>
    <w:rsid w:val="009E39DD"/>
    <w:rsid w:val="009E4127"/>
    <w:rsid w:val="009E63CF"/>
    <w:rsid w:val="009F32B1"/>
    <w:rsid w:val="009F4C9E"/>
    <w:rsid w:val="009F6B02"/>
    <w:rsid w:val="009F7B04"/>
    <w:rsid w:val="00A0046E"/>
    <w:rsid w:val="00A042F5"/>
    <w:rsid w:val="00A062F2"/>
    <w:rsid w:val="00A075EB"/>
    <w:rsid w:val="00A10DAD"/>
    <w:rsid w:val="00A13CC1"/>
    <w:rsid w:val="00A15C84"/>
    <w:rsid w:val="00A16228"/>
    <w:rsid w:val="00A17FDD"/>
    <w:rsid w:val="00A2392A"/>
    <w:rsid w:val="00A2674E"/>
    <w:rsid w:val="00A3073A"/>
    <w:rsid w:val="00A31A8B"/>
    <w:rsid w:val="00A41B45"/>
    <w:rsid w:val="00A426AD"/>
    <w:rsid w:val="00A454BA"/>
    <w:rsid w:val="00A76B08"/>
    <w:rsid w:val="00A77B23"/>
    <w:rsid w:val="00A81422"/>
    <w:rsid w:val="00A84044"/>
    <w:rsid w:val="00A84837"/>
    <w:rsid w:val="00A94D9B"/>
    <w:rsid w:val="00A96557"/>
    <w:rsid w:val="00AA55AC"/>
    <w:rsid w:val="00AA5EE3"/>
    <w:rsid w:val="00AB222E"/>
    <w:rsid w:val="00AB4F9F"/>
    <w:rsid w:val="00AB5A8A"/>
    <w:rsid w:val="00AC0D73"/>
    <w:rsid w:val="00AC131F"/>
    <w:rsid w:val="00AC14FE"/>
    <w:rsid w:val="00AC6126"/>
    <w:rsid w:val="00AD4328"/>
    <w:rsid w:val="00AE2C02"/>
    <w:rsid w:val="00AE3C4E"/>
    <w:rsid w:val="00AE4590"/>
    <w:rsid w:val="00AE561B"/>
    <w:rsid w:val="00AE5ABE"/>
    <w:rsid w:val="00AE5DFD"/>
    <w:rsid w:val="00AE77C7"/>
    <w:rsid w:val="00AF1250"/>
    <w:rsid w:val="00AF340C"/>
    <w:rsid w:val="00AF4054"/>
    <w:rsid w:val="00B00605"/>
    <w:rsid w:val="00B04BE2"/>
    <w:rsid w:val="00B04F42"/>
    <w:rsid w:val="00B145E7"/>
    <w:rsid w:val="00B14BAC"/>
    <w:rsid w:val="00B21FDE"/>
    <w:rsid w:val="00B22746"/>
    <w:rsid w:val="00B23286"/>
    <w:rsid w:val="00B32243"/>
    <w:rsid w:val="00B46781"/>
    <w:rsid w:val="00B57E77"/>
    <w:rsid w:val="00B57E95"/>
    <w:rsid w:val="00B60BB7"/>
    <w:rsid w:val="00B6417A"/>
    <w:rsid w:val="00B75F45"/>
    <w:rsid w:val="00B774E4"/>
    <w:rsid w:val="00B818DC"/>
    <w:rsid w:val="00B841CD"/>
    <w:rsid w:val="00B8424B"/>
    <w:rsid w:val="00B9423D"/>
    <w:rsid w:val="00B9439C"/>
    <w:rsid w:val="00B959BC"/>
    <w:rsid w:val="00BA04BC"/>
    <w:rsid w:val="00BA05F1"/>
    <w:rsid w:val="00BA1FE7"/>
    <w:rsid w:val="00BA2656"/>
    <w:rsid w:val="00BA2851"/>
    <w:rsid w:val="00BA49A4"/>
    <w:rsid w:val="00BB1587"/>
    <w:rsid w:val="00BB1E62"/>
    <w:rsid w:val="00BB3FEC"/>
    <w:rsid w:val="00BB4517"/>
    <w:rsid w:val="00BB743C"/>
    <w:rsid w:val="00BC0D80"/>
    <w:rsid w:val="00BC1165"/>
    <w:rsid w:val="00BC1DAD"/>
    <w:rsid w:val="00BC4AB6"/>
    <w:rsid w:val="00BD0326"/>
    <w:rsid w:val="00BD1968"/>
    <w:rsid w:val="00BD3D2A"/>
    <w:rsid w:val="00BD4E0F"/>
    <w:rsid w:val="00BD685B"/>
    <w:rsid w:val="00BE332A"/>
    <w:rsid w:val="00BE359E"/>
    <w:rsid w:val="00BE6607"/>
    <w:rsid w:val="00BE6CF2"/>
    <w:rsid w:val="00BF4F77"/>
    <w:rsid w:val="00BF6041"/>
    <w:rsid w:val="00C10A24"/>
    <w:rsid w:val="00C31080"/>
    <w:rsid w:val="00C31CFA"/>
    <w:rsid w:val="00C3294C"/>
    <w:rsid w:val="00C36B93"/>
    <w:rsid w:val="00C42D73"/>
    <w:rsid w:val="00C50A58"/>
    <w:rsid w:val="00C52056"/>
    <w:rsid w:val="00C521B5"/>
    <w:rsid w:val="00C5351B"/>
    <w:rsid w:val="00C64C67"/>
    <w:rsid w:val="00C67680"/>
    <w:rsid w:val="00C84BD7"/>
    <w:rsid w:val="00C873B2"/>
    <w:rsid w:val="00C919C4"/>
    <w:rsid w:val="00C92180"/>
    <w:rsid w:val="00C94043"/>
    <w:rsid w:val="00C97ECB"/>
    <w:rsid w:val="00CA2EF0"/>
    <w:rsid w:val="00CA2FA9"/>
    <w:rsid w:val="00CB35F8"/>
    <w:rsid w:val="00CB6031"/>
    <w:rsid w:val="00CB710D"/>
    <w:rsid w:val="00CC1644"/>
    <w:rsid w:val="00CD08C5"/>
    <w:rsid w:val="00CD5229"/>
    <w:rsid w:val="00CD546A"/>
    <w:rsid w:val="00CD6181"/>
    <w:rsid w:val="00CE0CF6"/>
    <w:rsid w:val="00CE1420"/>
    <w:rsid w:val="00CE4574"/>
    <w:rsid w:val="00CE4C3E"/>
    <w:rsid w:val="00CF0CF2"/>
    <w:rsid w:val="00CF452F"/>
    <w:rsid w:val="00CF4F33"/>
    <w:rsid w:val="00D00C5C"/>
    <w:rsid w:val="00D02D54"/>
    <w:rsid w:val="00D04CFA"/>
    <w:rsid w:val="00D06555"/>
    <w:rsid w:val="00D1129C"/>
    <w:rsid w:val="00D113BC"/>
    <w:rsid w:val="00D12116"/>
    <w:rsid w:val="00D12344"/>
    <w:rsid w:val="00D1772F"/>
    <w:rsid w:val="00D25711"/>
    <w:rsid w:val="00D34F11"/>
    <w:rsid w:val="00D4006E"/>
    <w:rsid w:val="00D411EB"/>
    <w:rsid w:val="00D44E70"/>
    <w:rsid w:val="00D476E8"/>
    <w:rsid w:val="00D52DA7"/>
    <w:rsid w:val="00D6330F"/>
    <w:rsid w:val="00D63F85"/>
    <w:rsid w:val="00D64E11"/>
    <w:rsid w:val="00D6732E"/>
    <w:rsid w:val="00D77280"/>
    <w:rsid w:val="00D85A01"/>
    <w:rsid w:val="00D90A44"/>
    <w:rsid w:val="00D93938"/>
    <w:rsid w:val="00D97DD2"/>
    <w:rsid w:val="00DA09F0"/>
    <w:rsid w:val="00DA1BB5"/>
    <w:rsid w:val="00DA1E5C"/>
    <w:rsid w:val="00DA4782"/>
    <w:rsid w:val="00DA5536"/>
    <w:rsid w:val="00DA5E7B"/>
    <w:rsid w:val="00DA7618"/>
    <w:rsid w:val="00DB5AF7"/>
    <w:rsid w:val="00DC4F45"/>
    <w:rsid w:val="00DC7328"/>
    <w:rsid w:val="00DD1D58"/>
    <w:rsid w:val="00DD41D2"/>
    <w:rsid w:val="00DE0283"/>
    <w:rsid w:val="00DE2292"/>
    <w:rsid w:val="00DE5749"/>
    <w:rsid w:val="00DE6ABD"/>
    <w:rsid w:val="00DE74BB"/>
    <w:rsid w:val="00DF5E8A"/>
    <w:rsid w:val="00E0310E"/>
    <w:rsid w:val="00E0599B"/>
    <w:rsid w:val="00E05B97"/>
    <w:rsid w:val="00E07643"/>
    <w:rsid w:val="00E1148E"/>
    <w:rsid w:val="00E26BC2"/>
    <w:rsid w:val="00E30B61"/>
    <w:rsid w:val="00E321AA"/>
    <w:rsid w:val="00E32AAB"/>
    <w:rsid w:val="00E34963"/>
    <w:rsid w:val="00E3529B"/>
    <w:rsid w:val="00E36489"/>
    <w:rsid w:val="00E46E2E"/>
    <w:rsid w:val="00E47205"/>
    <w:rsid w:val="00E50A72"/>
    <w:rsid w:val="00E50DE5"/>
    <w:rsid w:val="00E513E5"/>
    <w:rsid w:val="00E522B1"/>
    <w:rsid w:val="00E54628"/>
    <w:rsid w:val="00E55126"/>
    <w:rsid w:val="00E57D17"/>
    <w:rsid w:val="00E60ABD"/>
    <w:rsid w:val="00E675D5"/>
    <w:rsid w:val="00E7177E"/>
    <w:rsid w:val="00E71FE7"/>
    <w:rsid w:val="00E83608"/>
    <w:rsid w:val="00E929CF"/>
    <w:rsid w:val="00E92EDE"/>
    <w:rsid w:val="00E93E4F"/>
    <w:rsid w:val="00EA02C9"/>
    <w:rsid w:val="00EA0448"/>
    <w:rsid w:val="00EA11B2"/>
    <w:rsid w:val="00EA2A87"/>
    <w:rsid w:val="00EA7682"/>
    <w:rsid w:val="00EB0419"/>
    <w:rsid w:val="00EB6A55"/>
    <w:rsid w:val="00EC068B"/>
    <w:rsid w:val="00EC15DA"/>
    <w:rsid w:val="00EC16D8"/>
    <w:rsid w:val="00EC24B7"/>
    <w:rsid w:val="00EC7232"/>
    <w:rsid w:val="00ED0C6F"/>
    <w:rsid w:val="00ED517D"/>
    <w:rsid w:val="00ED6045"/>
    <w:rsid w:val="00EE070B"/>
    <w:rsid w:val="00EE0C09"/>
    <w:rsid w:val="00EE6EB1"/>
    <w:rsid w:val="00EE7FE8"/>
    <w:rsid w:val="00EF117C"/>
    <w:rsid w:val="00F03E12"/>
    <w:rsid w:val="00F047BD"/>
    <w:rsid w:val="00F05E8C"/>
    <w:rsid w:val="00F0647A"/>
    <w:rsid w:val="00F07ED4"/>
    <w:rsid w:val="00F15978"/>
    <w:rsid w:val="00F16ED0"/>
    <w:rsid w:val="00F211DB"/>
    <w:rsid w:val="00F22149"/>
    <w:rsid w:val="00F26F18"/>
    <w:rsid w:val="00F32EED"/>
    <w:rsid w:val="00F343BE"/>
    <w:rsid w:val="00F40788"/>
    <w:rsid w:val="00F4287E"/>
    <w:rsid w:val="00F441AC"/>
    <w:rsid w:val="00F520A3"/>
    <w:rsid w:val="00F557B1"/>
    <w:rsid w:val="00F62F14"/>
    <w:rsid w:val="00F64851"/>
    <w:rsid w:val="00F67F5F"/>
    <w:rsid w:val="00F70394"/>
    <w:rsid w:val="00F70F98"/>
    <w:rsid w:val="00F72884"/>
    <w:rsid w:val="00F747C7"/>
    <w:rsid w:val="00F8270B"/>
    <w:rsid w:val="00F82ED6"/>
    <w:rsid w:val="00F87E37"/>
    <w:rsid w:val="00F9016C"/>
    <w:rsid w:val="00F931E6"/>
    <w:rsid w:val="00F95EA3"/>
    <w:rsid w:val="00FA1185"/>
    <w:rsid w:val="00FA1FC9"/>
    <w:rsid w:val="00FA2028"/>
    <w:rsid w:val="00FA2FB0"/>
    <w:rsid w:val="00FA4930"/>
    <w:rsid w:val="00FA520B"/>
    <w:rsid w:val="00FB15E4"/>
    <w:rsid w:val="00FB6CD9"/>
    <w:rsid w:val="00FB733F"/>
    <w:rsid w:val="00FC2232"/>
    <w:rsid w:val="00FC58F5"/>
    <w:rsid w:val="00FC5DC6"/>
    <w:rsid w:val="00FD2E8F"/>
    <w:rsid w:val="00FE0A40"/>
    <w:rsid w:val="00FE291A"/>
    <w:rsid w:val="00FE2C06"/>
    <w:rsid w:val="00FE3C5A"/>
    <w:rsid w:val="00FE4FD8"/>
    <w:rsid w:val="00FF6240"/>
    <w:rsid w:val="00FF7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42B80"/>
  <w15:chartTrackingRefBased/>
  <w15:docId w15:val="{D939B8D3-3525-4D2A-A8B1-CD3F95BB7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20D8"/>
    <w:rPr>
      <w:rFonts w:eastAsiaTheme="minorEastAsia"/>
      <w:lang w:eastAsia="ja-JP"/>
    </w:rPr>
  </w:style>
  <w:style w:type="paragraph" w:styleId="Heading1">
    <w:name w:val="heading 1"/>
    <w:basedOn w:val="Normal"/>
    <w:next w:val="Normal"/>
    <w:link w:val="Heading1Char"/>
    <w:uiPriority w:val="9"/>
    <w:qFormat/>
    <w:rsid w:val="003A20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0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20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20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20D8"/>
    <w:rPr>
      <w:rFonts w:asciiTheme="majorHAnsi" w:eastAsiaTheme="majorEastAsia" w:hAnsiTheme="majorHAnsi" w:cstheme="majorBidi"/>
      <w:color w:val="2F5496" w:themeColor="accent1" w:themeShade="BF"/>
      <w:sz w:val="26"/>
      <w:szCs w:val="26"/>
    </w:rPr>
  </w:style>
  <w:style w:type="character" w:styleId="IntenseReference">
    <w:name w:val="Intense Reference"/>
    <w:basedOn w:val="DefaultParagraphFont"/>
    <w:uiPriority w:val="32"/>
    <w:qFormat/>
    <w:rsid w:val="003A20D8"/>
    <w:rPr>
      <w:b/>
      <w:bCs/>
      <w:smallCaps/>
      <w:color w:val="4472C4" w:themeColor="accent1"/>
      <w:spacing w:val="5"/>
    </w:rPr>
  </w:style>
  <w:style w:type="paragraph" w:styleId="Header">
    <w:name w:val="header"/>
    <w:basedOn w:val="Normal"/>
    <w:link w:val="HeaderChar"/>
    <w:uiPriority w:val="99"/>
    <w:unhideWhenUsed/>
    <w:rsid w:val="003A2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0D8"/>
    <w:rPr>
      <w:rFonts w:eastAsiaTheme="minorEastAsia"/>
      <w:lang w:eastAsia="ja-JP"/>
    </w:rPr>
  </w:style>
  <w:style w:type="table" w:styleId="TableGrid">
    <w:name w:val="Table Grid"/>
    <w:basedOn w:val="TableNormal"/>
    <w:uiPriority w:val="59"/>
    <w:rsid w:val="003A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2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0D8"/>
    <w:rPr>
      <w:rFonts w:eastAsiaTheme="minorEastAsia"/>
      <w:lang w:eastAsia="ja-JP"/>
    </w:rPr>
  </w:style>
  <w:style w:type="character" w:customStyle="1" w:styleId="Heading3Char">
    <w:name w:val="Heading 3 Char"/>
    <w:basedOn w:val="DefaultParagraphFont"/>
    <w:link w:val="Heading3"/>
    <w:uiPriority w:val="9"/>
    <w:rsid w:val="003A20D8"/>
    <w:rPr>
      <w:rFonts w:asciiTheme="majorHAnsi" w:eastAsiaTheme="majorEastAsia" w:hAnsiTheme="majorHAnsi" w:cstheme="majorBidi"/>
      <w:color w:val="1F3763" w:themeColor="accent1" w:themeShade="7F"/>
      <w:sz w:val="24"/>
      <w:szCs w:val="24"/>
      <w:lang w:eastAsia="ja-JP"/>
    </w:rPr>
  </w:style>
  <w:style w:type="character" w:customStyle="1" w:styleId="Heading4Char">
    <w:name w:val="Heading 4 Char"/>
    <w:basedOn w:val="DefaultParagraphFont"/>
    <w:link w:val="Heading4"/>
    <w:uiPriority w:val="9"/>
    <w:rsid w:val="003A20D8"/>
    <w:rPr>
      <w:rFonts w:asciiTheme="majorHAnsi" w:eastAsiaTheme="majorEastAsia" w:hAnsiTheme="majorHAnsi" w:cstheme="majorBidi"/>
      <w:i/>
      <w:iCs/>
      <w:color w:val="2F5496" w:themeColor="accent1" w:themeShade="BF"/>
      <w:lang w:eastAsia="ja-JP"/>
    </w:rPr>
  </w:style>
  <w:style w:type="character" w:customStyle="1" w:styleId="Heading1Char">
    <w:name w:val="Heading 1 Char"/>
    <w:basedOn w:val="DefaultParagraphFont"/>
    <w:link w:val="Heading1"/>
    <w:uiPriority w:val="9"/>
    <w:rsid w:val="003A20D8"/>
    <w:rPr>
      <w:rFonts w:asciiTheme="majorHAnsi" w:eastAsiaTheme="majorEastAsia" w:hAnsiTheme="majorHAnsi" w:cstheme="majorBidi"/>
      <w:color w:val="2F5496" w:themeColor="accent1" w:themeShade="BF"/>
      <w:sz w:val="32"/>
      <w:szCs w:val="32"/>
      <w:lang w:eastAsia="ja-JP"/>
    </w:rPr>
  </w:style>
  <w:style w:type="paragraph" w:styleId="ListParagraph">
    <w:name w:val="List Paragraph"/>
    <w:basedOn w:val="Normal"/>
    <w:uiPriority w:val="34"/>
    <w:qFormat/>
    <w:rsid w:val="00033F62"/>
    <w:pPr>
      <w:ind w:left="720"/>
      <w:contextualSpacing/>
    </w:pPr>
  </w:style>
  <w:style w:type="character" w:styleId="Hyperlink">
    <w:name w:val="Hyperlink"/>
    <w:basedOn w:val="DefaultParagraphFont"/>
    <w:uiPriority w:val="99"/>
    <w:unhideWhenUsed/>
    <w:rsid w:val="006468B3"/>
    <w:rPr>
      <w:color w:val="0563C1" w:themeColor="hyperlink"/>
      <w:u w:val="single"/>
    </w:rPr>
  </w:style>
  <w:style w:type="character" w:customStyle="1" w:styleId="UnresolvedMention1">
    <w:name w:val="Unresolved Mention1"/>
    <w:basedOn w:val="DefaultParagraphFont"/>
    <w:uiPriority w:val="99"/>
    <w:semiHidden/>
    <w:unhideWhenUsed/>
    <w:rsid w:val="006468B3"/>
    <w:rPr>
      <w:color w:val="808080"/>
      <w:shd w:val="clear" w:color="auto" w:fill="E6E6E6"/>
    </w:rPr>
  </w:style>
  <w:style w:type="character" w:customStyle="1" w:styleId="annotate">
    <w:name w:val="annotate"/>
    <w:basedOn w:val="DefaultParagraphFont"/>
    <w:rsid w:val="004904F7"/>
  </w:style>
  <w:style w:type="paragraph" w:styleId="FootnoteText">
    <w:name w:val="footnote text"/>
    <w:basedOn w:val="Normal"/>
    <w:link w:val="FootnoteTextChar"/>
    <w:uiPriority w:val="99"/>
    <w:semiHidden/>
    <w:unhideWhenUsed/>
    <w:rsid w:val="004904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04F7"/>
    <w:rPr>
      <w:rFonts w:eastAsiaTheme="minorEastAsia"/>
      <w:sz w:val="20"/>
      <w:szCs w:val="20"/>
      <w:lang w:eastAsia="ja-JP"/>
    </w:rPr>
  </w:style>
  <w:style w:type="character" w:styleId="FootnoteReference">
    <w:name w:val="footnote reference"/>
    <w:basedOn w:val="DefaultParagraphFont"/>
    <w:uiPriority w:val="99"/>
    <w:semiHidden/>
    <w:unhideWhenUsed/>
    <w:rsid w:val="004904F7"/>
    <w:rPr>
      <w:vertAlign w:val="superscript"/>
    </w:rPr>
  </w:style>
  <w:style w:type="paragraph" w:styleId="NoSpacing">
    <w:name w:val="No Spacing"/>
    <w:uiPriority w:val="1"/>
    <w:qFormat/>
    <w:rsid w:val="00F26F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10687">
      <w:bodyDiv w:val="1"/>
      <w:marLeft w:val="0"/>
      <w:marRight w:val="0"/>
      <w:marTop w:val="0"/>
      <w:marBottom w:val="0"/>
      <w:divBdr>
        <w:top w:val="none" w:sz="0" w:space="0" w:color="auto"/>
        <w:left w:val="none" w:sz="0" w:space="0" w:color="auto"/>
        <w:bottom w:val="none" w:sz="0" w:space="0" w:color="auto"/>
        <w:right w:val="none" w:sz="0" w:space="0" w:color="auto"/>
      </w:divBdr>
    </w:div>
    <w:div w:id="1173566873">
      <w:bodyDiv w:val="1"/>
      <w:marLeft w:val="0"/>
      <w:marRight w:val="0"/>
      <w:marTop w:val="0"/>
      <w:marBottom w:val="0"/>
      <w:divBdr>
        <w:top w:val="none" w:sz="0" w:space="0" w:color="auto"/>
        <w:left w:val="none" w:sz="0" w:space="0" w:color="auto"/>
        <w:bottom w:val="none" w:sz="0" w:space="0" w:color="auto"/>
        <w:right w:val="none" w:sz="0" w:space="0" w:color="auto"/>
      </w:divBdr>
      <w:divsChild>
        <w:div w:id="1947887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5875" cap="flat" cmpd="sng" algn="ctr">
          <a:solidFill>
            <a:srgbClr val="FF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lnDef>
      <a:spPr>
        <a:ln w="12700">
          <a:solidFill>
            <a:srgbClr val="FF0000"/>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3D38B7-AA42-FD4C-8B1E-41F899464E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1</Pages>
  <Words>304</Words>
  <Characters>173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Erik Golen</cp:lastModifiedBy>
  <cp:revision>459</cp:revision>
  <dcterms:created xsi:type="dcterms:W3CDTF">2018-09-05T14:33:00Z</dcterms:created>
  <dcterms:modified xsi:type="dcterms:W3CDTF">2020-10-31T19:42:00Z</dcterms:modified>
</cp:coreProperties>
</file>